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405AB" w14:textId="24FCE298" w:rsidR="00BF1228" w:rsidRPr="00EC6458" w:rsidRDefault="00BF1228" w:rsidP="00381F64">
      <w:pPr>
        <w:spacing w:line="276" w:lineRule="auto"/>
        <w:rPr>
          <w:rFonts w:cstheme="minorHAnsi"/>
          <w:sz w:val="24"/>
          <w:szCs w:val="24"/>
        </w:rPr>
      </w:pPr>
      <w:r w:rsidRPr="00EC6458">
        <w:rPr>
          <w:rFonts w:cstheme="minorHAnsi"/>
          <w:sz w:val="24"/>
          <w:szCs w:val="24"/>
        </w:rPr>
        <w:t>[Date]</w:t>
      </w:r>
    </w:p>
    <w:p w14:paraId="3FAA5D18" w14:textId="77777777" w:rsidR="00BF1228" w:rsidRPr="00EC6458" w:rsidRDefault="00BF1228" w:rsidP="00381F64">
      <w:pPr>
        <w:spacing w:after="0" w:line="276" w:lineRule="auto"/>
        <w:rPr>
          <w:rFonts w:cstheme="minorHAnsi"/>
          <w:sz w:val="24"/>
          <w:szCs w:val="24"/>
        </w:rPr>
      </w:pPr>
      <w:r w:rsidRPr="00EC6458">
        <w:rPr>
          <w:rFonts w:cstheme="minorHAnsi"/>
          <w:sz w:val="24"/>
          <w:szCs w:val="24"/>
        </w:rPr>
        <w:t>[Title] [First Name] [Last Name]</w:t>
      </w:r>
    </w:p>
    <w:p w14:paraId="05C231D2" w14:textId="17013D2A" w:rsidR="00BF1228" w:rsidRPr="00EC6458" w:rsidRDefault="00BF1228" w:rsidP="00381F64">
      <w:pPr>
        <w:spacing w:after="0" w:line="276" w:lineRule="auto"/>
        <w:rPr>
          <w:rFonts w:cstheme="minorHAnsi"/>
          <w:sz w:val="24"/>
          <w:szCs w:val="24"/>
        </w:rPr>
      </w:pPr>
      <w:r w:rsidRPr="00EC6458">
        <w:rPr>
          <w:rFonts w:cstheme="minorHAnsi"/>
          <w:sz w:val="24"/>
          <w:szCs w:val="24"/>
        </w:rPr>
        <w:t>[Company Name]</w:t>
      </w:r>
    </w:p>
    <w:p w14:paraId="7C3D1D5D" w14:textId="4FF8FAE4" w:rsidR="00BF1228" w:rsidRPr="00EC6458" w:rsidRDefault="00BF1228" w:rsidP="00381F64">
      <w:pPr>
        <w:spacing w:after="0" w:line="276" w:lineRule="auto"/>
        <w:rPr>
          <w:rFonts w:cstheme="minorHAnsi"/>
          <w:sz w:val="24"/>
          <w:szCs w:val="24"/>
        </w:rPr>
      </w:pPr>
      <w:r w:rsidRPr="00EC6458">
        <w:rPr>
          <w:rFonts w:cstheme="minorHAnsi"/>
          <w:sz w:val="24"/>
          <w:szCs w:val="24"/>
        </w:rPr>
        <w:t>[Address]</w:t>
      </w:r>
    </w:p>
    <w:p w14:paraId="49EA7489" w14:textId="1A0704F4" w:rsidR="00381F64" w:rsidRPr="00EC6458" w:rsidRDefault="00BF1228" w:rsidP="00381F64">
      <w:pPr>
        <w:pStyle w:val="BLLtrDate"/>
        <w:spacing w:after="60" w:line="276" w:lineRule="auto"/>
        <w:jc w:val="left"/>
        <w:rPr>
          <w:rFonts w:asciiTheme="minorHAnsi" w:hAnsiTheme="minorHAnsi" w:cstheme="minorHAnsi"/>
          <w:sz w:val="24"/>
          <w:lang w:val="en-US"/>
        </w:rPr>
      </w:pPr>
      <w:r w:rsidRPr="00EC6458">
        <w:rPr>
          <w:rFonts w:asciiTheme="minorHAnsi" w:hAnsiTheme="minorHAnsi" w:cstheme="minorHAnsi"/>
          <w:sz w:val="24"/>
          <w:lang w:val="en-US"/>
        </w:rPr>
        <w:t>[Suburb] [State] [Post Code]</w:t>
      </w:r>
    </w:p>
    <w:p w14:paraId="58175E23" w14:textId="42859738" w:rsidR="00BF1228" w:rsidRPr="00EC6458" w:rsidRDefault="00BF1228" w:rsidP="00381F64">
      <w:pPr>
        <w:spacing w:before="240" w:line="276" w:lineRule="auto"/>
        <w:rPr>
          <w:rFonts w:cstheme="minorHAnsi"/>
          <w:sz w:val="24"/>
          <w:szCs w:val="24"/>
        </w:rPr>
      </w:pPr>
      <w:r w:rsidRPr="00EC6458">
        <w:rPr>
          <w:rFonts w:cstheme="minorHAnsi"/>
          <w:sz w:val="24"/>
          <w:szCs w:val="24"/>
        </w:rPr>
        <w:t>Via email: [email address]</w:t>
      </w:r>
    </w:p>
    <w:p w14:paraId="3419CC27" w14:textId="695AC98C" w:rsidR="00EC6458" w:rsidRDefault="00BF1228" w:rsidP="00381F64">
      <w:pPr>
        <w:spacing w:line="276" w:lineRule="auto"/>
        <w:rPr>
          <w:rFonts w:cstheme="minorHAnsi"/>
          <w:b/>
          <w:bCs/>
          <w:sz w:val="24"/>
          <w:szCs w:val="24"/>
        </w:rPr>
      </w:pPr>
      <w:r w:rsidRPr="00EC6458">
        <w:rPr>
          <w:rFonts w:cstheme="minorHAnsi"/>
          <w:b/>
          <w:bCs/>
          <w:sz w:val="24"/>
          <w:szCs w:val="24"/>
        </w:rPr>
        <w:t xml:space="preserve">Re: </w:t>
      </w:r>
      <w:r w:rsidR="00EC6458" w:rsidRPr="00EC6458">
        <w:rPr>
          <w:rFonts w:cstheme="minorHAnsi"/>
          <w:b/>
          <w:bCs/>
          <w:sz w:val="24"/>
          <w:szCs w:val="24"/>
        </w:rPr>
        <w:t xml:space="preserve">The Danger of </w:t>
      </w:r>
      <w:r w:rsidR="00EC6458">
        <w:rPr>
          <w:rFonts w:cstheme="minorHAnsi"/>
          <w:b/>
          <w:bCs/>
          <w:sz w:val="24"/>
          <w:szCs w:val="24"/>
        </w:rPr>
        <w:t>Ring-Shaped Items</w:t>
      </w:r>
      <w:r w:rsidR="00EC6458" w:rsidRPr="00EC6458">
        <w:rPr>
          <w:rFonts w:cstheme="minorHAnsi"/>
          <w:b/>
          <w:bCs/>
          <w:sz w:val="24"/>
          <w:szCs w:val="24"/>
        </w:rPr>
        <w:t xml:space="preserve"> for </w:t>
      </w:r>
      <w:r w:rsidR="00EC6458">
        <w:rPr>
          <w:rFonts w:cstheme="minorHAnsi"/>
          <w:b/>
          <w:bCs/>
          <w:sz w:val="24"/>
          <w:szCs w:val="24"/>
        </w:rPr>
        <w:t xml:space="preserve">Native </w:t>
      </w:r>
      <w:r w:rsidR="00EC6458" w:rsidRPr="00EC6458">
        <w:rPr>
          <w:rFonts w:cstheme="minorHAnsi"/>
          <w:b/>
          <w:bCs/>
          <w:sz w:val="24"/>
          <w:szCs w:val="24"/>
        </w:rPr>
        <w:t>Wildlife</w:t>
      </w:r>
      <w:r w:rsidR="00EC6458" w:rsidRPr="00EC6458">
        <w:rPr>
          <w:rFonts w:cstheme="minorHAnsi"/>
          <w:b/>
          <w:bCs/>
          <w:sz w:val="24"/>
          <w:szCs w:val="24"/>
        </w:rPr>
        <w:t xml:space="preserve"> </w:t>
      </w:r>
    </w:p>
    <w:p w14:paraId="3DE60183" w14:textId="75D9803E" w:rsidR="00BF1228" w:rsidRPr="00EC6458" w:rsidRDefault="00BF1228" w:rsidP="00381F64">
      <w:pPr>
        <w:spacing w:line="276" w:lineRule="auto"/>
        <w:rPr>
          <w:rFonts w:cstheme="minorHAnsi"/>
          <w:sz w:val="24"/>
          <w:szCs w:val="24"/>
        </w:rPr>
      </w:pPr>
      <w:r w:rsidRPr="00EC6458">
        <w:rPr>
          <w:rFonts w:cstheme="minorHAnsi"/>
          <w:sz w:val="24"/>
          <w:szCs w:val="24"/>
        </w:rPr>
        <w:t xml:space="preserve">Dear [Sir/Madam] </w:t>
      </w:r>
      <w:r w:rsidR="002207C1" w:rsidRPr="00EC6458">
        <w:rPr>
          <w:rFonts w:cstheme="minorHAnsi"/>
          <w:sz w:val="24"/>
          <w:szCs w:val="24"/>
        </w:rPr>
        <w:t xml:space="preserve">OR [First Name Last Name] </w:t>
      </w:r>
      <w:r w:rsidRPr="00EC6458">
        <w:rPr>
          <w:rFonts w:cstheme="minorHAnsi"/>
          <w:sz w:val="24"/>
          <w:szCs w:val="24"/>
        </w:rPr>
        <w:t>OR [Consumer Services Team],</w:t>
      </w:r>
    </w:p>
    <w:p w14:paraId="6FC1D45C" w14:textId="66AD1E6B" w:rsidR="00BF1228" w:rsidRPr="00EC6458" w:rsidRDefault="00EC6458" w:rsidP="00381F64">
      <w:pPr>
        <w:spacing w:after="0" w:line="276" w:lineRule="auto"/>
        <w:jc w:val="both"/>
        <w:rPr>
          <w:rFonts w:eastAsia="Times New Roman" w:cstheme="minorHAnsi"/>
          <w:sz w:val="24"/>
          <w:szCs w:val="24"/>
          <w:lang w:val="en" w:eastAsia="en-AU"/>
        </w:rPr>
      </w:pPr>
      <w:r w:rsidRPr="00EC6458">
        <w:rPr>
          <w:rFonts w:eastAsia="Times New Roman" w:cstheme="minorHAnsi"/>
          <w:color w:val="000000"/>
          <w:sz w:val="24"/>
          <w:szCs w:val="24"/>
          <w:lang w:eastAsia="en-AU"/>
        </w:rPr>
        <w:t>Each year, thousands of native wildlife become entangled, obtain significant injuries and often die horrific deaths from ring-shaped items such as plastic rings.  Wildlife often becomes entangled in the ring-shaped objects that wrap around their beak, bill, or muzzle, preventing them from eating.  These items can also tangle up their feet, wings, or fins, limiting their movement.  Young animals can become entrapped in these items, and as they grow, these items cut into their flesh, sometimes amputating limbs or killing the animal.  Other animals mistake these items for food and ingest them.</w:t>
      </w:r>
    </w:p>
    <w:p w14:paraId="3756377C" w14:textId="77777777" w:rsidR="00EC6458" w:rsidRDefault="00EC6458" w:rsidP="00381F64">
      <w:pPr>
        <w:spacing w:after="0" w:line="276" w:lineRule="auto"/>
        <w:jc w:val="center"/>
        <w:rPr>
          <w:rFonts w:eastAsia="Times New Roman" w:cstheme="minorHAnsi"/>
          <w:sz w:val="24"/>
          <w:szCs w:val="24"/>
          <w:lang w:val="en" w:eastAsia="en-AU"/>
        </w:rPr>
      </w:pPr>
    </w:p>
    <w:p w14:paraId="5632BEBE" w14:textId="5AF3000F" w:rsidR="00BF1228" w:rsidRPr="00EC6458" w:rsidRDefault="00BF1228" w:rsidP="00381F64">
      <w:pPr>
        <w:spacing w:after="0" w:line="276" w:lineRule="auto"/>
        <w:jc w:val="center"/>
        <w:rPr>
          <w:rFonts w:eastAsia="Times New Roman" w:cstheme="minorHAnsi"/>
          <w:sz w:val="24"/>
          <w:szCs w:val="24"/>
          <w:lang w:val="en" w:eastAsia="en-AU"/>
        </w:rPr>
      </w:pPr>
      <w:r w:rsidRPr="00EC6458">
        <w:rPr>
          <w:rFonts w:eastAsia="Times New Roman" w:cstheme="minorHAnsi"/>
          <w:sz w:val="24"/>
          <w:szCs w:val="24"/>
          <w:lang w:val="en" w:eastAsia="en-AU"/>
        </w:rPr>
        <w:t>[</w:t>
      </w:r>
      <w:r w:rsidR="00381F64" w:rsidRPr="00EC6458">
        <w:rPr>
          <w:rFonts w:eastAsia="Times New Roman" w:cstheme="minorHAnsi"/>
          <w:sz w:val="24"/>
          <w:szCs w:val="24"/>
          <w:lang w:val="en" w:eastAsia="en-AU"/>
        </w:rPr>
        <w:t>Insert image of product</w:t>
      </w:r>
      <w:r w:rsidRPr="00EC6458">
        <w:rPr>
          <w:rFonts w:eastAsia="Times New Roman" w:cstheme="minorHAnsi"/>
          <w:sz w:val="24"/>
          <w:szCs w:val="24"/>
          <w:lang w:val="en" w:eastAsia="en-AU"/>
        </w:rPr>
        <w:t>]</w:t>
      </w:r>
    </w:p>
    <w:p w14:paraId="2482BD0F" w14:textId="77777777" w:rsidR="00BF1228" w:rsidRPr="00EC6458" w:rsidRDefault="00BF1228" w:rsidP="00381F64">
      <w:pPr>
        <w:spacing w:after="0" w:line="276" w:lineRule="auto"/>
        <w:jc w:val="both"/>
        <w:rPr>
          <w:rFonts w:eastAsia="Times New Roman" w:cstheme="minorHAnsi"/>
          <w:sz w:val="24"/>
          <w:szCs w:val="24"/>
          <w:lang w:val="en" w:eastAsia="en-AU"/>
        </w:rPr>
      </w:pPr>
    </w:p>
    <w:p w14:paraId="4B4F1AFE" w14:textId="1A74D0F4" w:rsidR="00EC6458" w:rsidRPr="00EC6458" w:rsidRDefault="00EC6458" w:rsidP="00EC6458">
      <w:pPr>
        <w:spacing w:line="276" w:lineRule="auto"/>
        <w:rPr>
          <w:rFonts w:cstheme="minorHAnsi"/>
          <w:sz w:val="24"/>
          <w:szCs w:val="24"/>
        </w:rPr>
      </w:pPr>
      <w:r w:rsidRPr="00EC6458">
        <w:rPr>
          <w:rFonts w:cstheme="minorHAnsi"/>
          <w:sz w:val="24"/>
          <w:szCs w:val="24"/>
        </w:rPr>
        <w:t>Jars, bottles, and tetra packs now come with a ring that snaps from the lid upon opening or a peel-off seal under the cap.  Suppose the plastic ring is not cut open before disposal (by a particularly environmentally aware person); it enters our waste system as a whole ring and has the potential to cause a slow and painful death to a variety of Australia’s native fauna through strangulation, starvation, deformation, or infection.</w:t>
      </w:r>
    </w:p>
    <w:p w14:paraId="34CB5166" w14:textId="5964325F" w:rsidR="00EC6458" w:rsidRPr="00EC6458" w:rsidRDefault="00EC6458" w:rsidP="00EC6458">
      <w:pPr>
        <w:spacing w:line="276" w:lineRule="auto"/>
        <w:rPr>
          <w:rFonts w:cstheme="minorHAnsi"/>
          <w:sz w:val="24"/>
          <w:szCs w:val="24"/>
        </w:rPr>
      </w:pPr>
      <w:r w:rsidRPr="00EC6458">
        <w:rPr>
          <w:rFonts w:cstheme="minorHAnsi"/>
          <w:sz w:val="24"/>
          <w:szCs w:val="24"/>
        </w:rPr>
        <w:t>We urge your company to consider changing the design of your products to a more wildlife-friendly option to prevent the suffering of our precious wildlife.</w:t>
      </w:r>
    </w:p>
    <w:p w14:paraId="03C001C0" w14:textId="66A5985E" w:rsidR="00EC6458" w:rsidRPr="00EC6458" w:rsidRDefault="00EC6458" w:rsidP="00381F64">
      <w:pPr>
        <w:spacing w:line="276" w:lineRule="auto"/>
        <w:rPr>
          <w:rFonts w:cstheme="minorHAnsi"/>
          <w:sz w:val="24"/>
          <w:szCs w:val="24"/>
        </w:rPr>
      </w:pPr>
      <w:r w:rsidRPr="00EC6458">
        <w:rPr>
          <w:rFonts w:cstheme="minorHAnsi"/>
          <w:sz w:val="24"/>
          <w:szCs w:val="24"/>
        </w:rPr>
        <w:t xml:space="preserve">I/we </w:t>
      </w:r>
      <w:r w:rsidRPr="00EC6458">
        <w:rPr>
          <w:rFonts w:cstheme="minorHAnsi"/>
          <w:sz w:val="24"/>
          <w:szCs w:val="24"/>
        </w:rPr>
        <w:t>appreciate your strong support for this action and your urgent reply</w:t>
      </w:r>
      <w:r w:rsidRPr="00EC6458">
        <w:rPr>
          <w:rFonts w:cstheme="minorHAnsi"/>
          <w:sz w:val="24"/>
          <w:szCs w:val="24"/>
        </w:rPr>
        <w:t xml:space="preserve">, please. </w:t>
      </w:r>
    </w:p>
    <w:p w14:paraId="4E4DA2B9" w14:textId="0E80F191" w:rsidR="00BF1228" w:rsidRPr="00EC6458" w:rsidRDefault="00BF1228" w:rsidP="00381F64">
      <w:pPr>
        <w:spacing w:line="276" w:lineRule="auto"/>
        <w:rPr>
          <w:rFonts w:cstheme="minorHAnsi"/>
          <w:sz w:val="24"/>
          <w:szCs w:val="24"/>
        </w:rPr>
      </w:pPr>
      <w:r w:rsidRPr="00EC6458">
        <w:rPr>
          <w:rFonts w:cstheme="minorHAnsi"/>
          <w:sz w:val="24"/>
          <w:szCs w:val="24"/>
        </w:rPr>
        <w:t>Yours sincerel</w:t>
      </w:r>
      <w:r w:rsidR="00381F64" w:rsidRPr="00EC6458">
        <w:rPr>
          <w:rFonts w:cstheme="minorHAnsi"/>
          <w:sz w:val="24"/>
          <w:szCs w:val="24"/>
        </w:rPr>
        <w:t>y</w:t>
      </w:r>
    </w:p>
    <w:p w14:paraId="136876DD" w14:textId="77777777" w:rsidR="00BF1228" w:rsidRPr="00EC6458" w:rsidRDefault="00BF1228" w:rsidP="00381F64">
      <w:pPr>
        <w:spacing w:after="0" w:line="276" w:lineRule="auto"/>
        <w:rPr>
          <w:rFonts w:cstheme="minorHAnsi"/>
          <w:sz w:val="24"/>
          <w:szCs w:val="24"/>
        </w:rPr>
      </w:pPr>
      <w:r w:rsidRPr="00EC6458">
        <w:rPr>
          <w:rFonts w:cstheme="minorHAnsi"/>
          <w:sz w:val="24"/>
          <w:szCs w:val="24"/>
        </w:rPr>
        <w:t>[Your Name]</w:t>
      </w:r>
    </w:p>
    <w:p w14:paraId="4D9DA19B" w14:textId="0CED0CCB" w:rsidR="00EC6458" w:rsidRPr="00EC6458" w:rsidRDefault="00EC6458" w:rsidP="00EC6458">
      <w:pPr>
        <w:spacing w:line="276" w:lineRule="auto"/>
        <w:rPr>
          <w:rFonts w:cstheme="minorHAnsi"/>
          <w:sz w:val="24"/>
          <w:szCs w:val="24"/>
        </w:rPr>
      </w:pPr>
    </w:p>
    <w:sectPr w:rsidR="00D363E6" w:rsidRPr="00EC6458" w:rsidSect="00EC645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B0552" w14:textId="77777777" w:rsidR="00F63534" w:rsidRDefault="00F63534" w:rsidP="00BF1228">
      <w:pPr>
        <w:spacing w:after="0" w:line="240" w:lineRule="auto"/>
      </w:pPr>
      <w:r>
        <w:separator/>
      </w:r>
    </w:p>
  </w:endnote>
  <w:endnote w:type="continuationSeparator" w:id="0">
    <w:p w14:paraId="06227120" w14:textId="77777777" w:rsidR="00F63534" w:rsidRDefault="00F63534" w:rsidP="00BF1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15A7D" w14:textId="77777777" w:rsidR="00EC6458" w:rsidRDefault="00EC64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C6195" w14:textId="7817A77A" w:rsidR="00BF1228" w:rsidRPr="00BF1228" w:rsidRDefault="00BF1228" w:rsidP="00EC6458">
    <w:pPr>
      <w:pStyle w:val="Footer"/>
      <w:tabs>
        <w:tab w:val="clear" w:pos="4513"/>
        <w:tab w:val="clear" w:pos="9026"/>
        <w:tab w:val="left" w:pos="1440"/>
        <w:tab w:val="left" w:pos="391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24699" w14:textId="77777777" w:rsidR="00EC6458" w:rsidRDefault="00EC64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5B1CD" w14:textId="77777777" w:rsidR="00F63534" w:rsidRDefault="00F63534" w:rsidP="00BF1228">
      <w:pPr>
        <w:spacing w:after="0" w:line="240" w:lineRule="auto"/>
      </w:pPr>
      <w:r>
        <w:separator/>
      </w:r>
    </w:p>
  </w:footnote>
  <w:footnote w:type="continuationSeparator" w:id="0">
    <w:p w14:paraId="77D55DA1" w14:textId="77777777" w:rsidR="00F63534" w:rsidRDefault="00F63534" w:rsidP="00BF12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61F9A" w14:textId="77777777" w:rsidR="00EC6458" w:rsidRDefault="00EC64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29C86" w14:textId="634FC75F" w:rsidR="00BF1228" w:rsidRDefault="00BF1228" w:rsidP="00BF1228">
    <w:pPr>
      <w:pStyle w:val="BLLtrDate"/>
      <w:spacing w:after="60"/>
      <w:ind w:left="4320"/>
      <w:jc w:val="left"/>
      <w:rPr>
        <w:szCs w:val="18"/>
        <w:lang w:val="en-US"/>
      </w:rPr>
    </w:pPr>
    <w:r>
      <w:rPr>
        <w:szCs w:val="18"/>
        <w:lang w:val="en-US"/>
      </w:rPr>
      <w:t>[Your</w:t>
    </w:r>
    <w:r w:rsidR="002207C1">
      <w:rPr>
        <w:szCs w:val="18"/>
        <w:lang w:val="en-US"/>
      </w:rPr>
      <w:t xml:space="preserve"> </w:t>
    </w:r>
    <w:r>
      <w:rPr>
        <w:szCs w:val="18"/>
        <w:lang w:val="en-US"/>
      </w:rPr>
      <w:t>Name]</w:t>
    </w:r>
  </w:p>
  <w:p w14:paraId="77DB7281" w14:textId="78BEAEA0" w:rsidR="00BF1228" w:rsidRDefault="00BF1228" w:rsidP="00BF1228">
    <w:pPr>
      <w:pStyle w:val="BLLtrDate"/>
      <w:spacing w:after="60"/>
      <w:ind w:left="4320"/>
      <w:jc w:val="left"/>
      <w:rPr>
        <w:szCs w:val="18"/>
        <w:lang w:val="en-US"/>
      </w:rPr>
    </w:pPr>
    <w:r>
      <w:rPr>
        <w:szCs w:val="18"/>
        <w:lang w:val="en-US"/>
      </w:rPr>
      <w:t>[Address]</w:t>
    </w:r>
  </w:p>
  <w:p w14:paraId="6DAF2EAF" w14:textId="5440316D" w:rsidR="00BF1228" w:rsidRPr="008C4AD4" w:rsidRDefault="00BF1228" w:rsidP="00BF1228">
    <w:pPr>
      <w:pStyle w:val="BLLtrDate"/>
      <w:spacing w:after="60"/>
      <w:ind w:left="4320"/>
      <w:jc w:val="left"/>
      <w:rPr>
        <w:szCs w:val="18"/>
        <w:lang w:val="en-US"/>
      </w:rPr>
    </w:pPr>
    <w:r>
      <w:rPr>
        <w:szCs w:val="18"/>
        <w:lang w:val="en-US"/>
      </w:rPr>
      <w:t>[Suburb], [State], [Post Code]</w:t>
    </w:r>
  </w:p>
  <w:p w14:paraId="46CDBCE1" w14:textId="77777777" w:rsidR="00BF1228" w:rsidRPr="00BF1228" w:rsidRDefault="00BF1228" w:rsidP="00BF12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84143" w14:textId="77777777" w:rsidR="00EC6458" w:rsidRDefault="00EC645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O0MDO2tDA1NDU0MTJW0lEKTi0uzszPAykwrAUA9wDWhiwAAAA="/>
  </w:docVars>
  <w:rsids>
    <w:rsidRoot w:val="00BF1228"/>
    <w:rsid w:val="001E3AF4"/>
    <w:rsid w:val="002207C1"/>
    <w:rsid w:val="00381F64"/>
    <w:rsid w:val="00882A7F"/>
    <w:rsid w:val="00BF1228"/>
    <w:rsid w:val="00EC6458"/>
    <w:rsid w:val="00F635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427950F"/>
  <w15:chartTrackingRefBased/>
  <w15:docId w15:val="{2A72A4CE-9F94-484A-99A8-6349E6FF2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12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1228"/>
  </w:style>
  <w:style w:type="paragraph" w:styleId="Footer">
    <w:name w:val="footer"/>
    <w:basedOn w:val="Normal"/>
    <w:link w:val="FooterChar"/>
    <w:uiPriority w:val="99"/>
    <w:unhideWhenUsed/>
    <w:rsid w:val="00BF12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1228"/>
  </w:style>
  <w:style w:type="paragraph" w:customStyle="1" w:styleId="BLLtrDate">
    <w:name w:val="BL_LtrDate"/>
    <w:rsid w:val="00BF1228"/>
    <w:pPr>
      <w:spacing w:after="120" w:line="240" w:lineRule="auto"/>
      <w:jc w:val="both"/>
    </w:pPr>
    <w:rPr>
      <w:rFonts w:ascii="Verdana" w:eastAsia="Times New Roman" w:hAnsi="Verdana" w:cs="Times New Roman"/>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C9DA2-3A3B-4426-9E98-18E13D06D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48</Words>
  <Characters>1320</Characters>
  <Application>Microsoft Office Word</Application>
  <DocSecurity>0</DocSecurity>
  <Lines>28</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Manager</dc:creator>
  <cp:keywords/>
  <dc:description/>
  <cp:lastModifiedBy>Megan Fabian-AWS</cp:lastModifiedBy>
  <cp:revision>2</cp:revision>
  <dcterms:created xsi:type="dcterms:W3CDTF">2023-12-14T00:22:00Z</dcterms:created>
  <dcterms:modified xsi:type="dcterms:W3CDTF">2023-12-14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04a796822153b67cdd9166b2e44463dde1be4c7b827cca3635d1fb354ebdfa</vt:lpwstr>
  </property>
</Properties>
</file>